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EF64A" w14:textId="77777777" w:rsidR="004D18BE" w:rsidRPr="00A80FD0" w:rsidRDefault="004D18BE" w:rsidP="009B7B94">
      <w:pPr>
        <w:pStyle w:val="Heading1"/>
      </w:pPr>
      <w:r w:rsidRPr="00A80FD0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A80FD0" w:rsidRPr="00A80FD0" w14:paraId="5229336E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AEB56BD" w14:textId="77777777" w:rsidR="00D3033E" w:rsidRPr="00A80FD0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416B730B" w14:textId="03B3E5FA" w:rsidR="00D3033E" w:rsidRPr="00A80FD0" w:rsidRDefault="00BE3275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A80FD0" w:rsidRPr="00A80FD0"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="00FB4A61" w:rsidRPr="00A80FD0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80FD0" w:rsidRPr="00A80FD0" w14:paraId="447FA943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1A6D2EA" w14:textId="77777777" w:rsidR="00D3033E" w:rsidRPr="00A80FD0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47F60737" w14:textId="77777777" w:rsidR="00D3033E" w:rsidRPr="00A80FD0" w:rsidRDefault="009E12B4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</w:tc>
      </w:tr>
      <w:tr w:rsidR="00A80FD0" w:rsidRPr="00A80FD0" w14:paraId="0A986B3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08D58D6" w14:textId="77777777" w:rsidR="005551AD" w:rsidRPr="00A80FD0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996005A" w14:textId="77777777" w:rsidR="005551AD" w:rsidRPr="00A80FD0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A80FD0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80FD0" w:rsidRPr="00A80FD0" w14:paraId="3AEFA762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55F3D3" w14:textId="77777777" w:rsidR="00D3033E" w:rsidRPr="00A80FD0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077AD22" w14:textId="77777777" w:rsidR="00D3033E" w:rsidRPr="00A80FD0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A80FD0">
              <w:rPr>
                <w:rFonts w:asciiTheme="majorBidi" w:hAnsiTheme="majorBidi" w:cstheme="majorBidi"/>
              </w:rPr>
              <w:t>Name_______________________</w:t>
            </w:r>
            <w:r w:rsidR="00102FED" w:rsidRPr="00A80FD0">
              <w:rPr>
                <w:rFonts w:asciiTheme="majorBidi" w:hAnsiTheme="majorBidi" w:cstheme="majorBidi"/>
              </w:rPr>
              <w:t>________</w:t>
            </w:r>
            <w:r w:rsidR="001821E9" w:rsidRPr="00A80FD0">
              <w:rPr>
                <w:rFonts w:asciiTheme="majorBidi" w:hAnsiTheme="majorBidi" w:cstheme="majorBidi"/>
              </w:rPr>
              <w:t>_</w:t>
            </w:r>
            <w:r w:rsidR="00102FED" w:rsidRPr="00A80FD0">
              <w:rPr>
                <w:rFonts w:asciiTheme="majorBidi" w:hAnsiTheme="majorBidi" w:cstheme="majorBidi"/>
              </w:rPr>
              <w:t>______________________</w:t>
            </w:r>
          </w:p>
          <w:p w14:paraId="4A39D621" w14:textId="77777777" w:rsidR="00D3033E" w:rsidRPr="00A80FD0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27D89598" w14:textId="77777777" w:rsidR="00D3033E" w:rsidRPr="00A80FD0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A80FD0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A80FD0">
              <w:rPr>
                <w:rFonts w:asciiTheme="majorBidi" w:hAnsiTheme="majorBidi" w:cstheme="majorBidi"/>
              </w:rPr>
              <w:t>_</w:t>
            </w:r>
            <w:r w:rsidRPr="00A80FD0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A80FD0" w:rsidRPr="00A80FD0" w14:paraId="17B7F793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6F5392A" w14:textId="77777777" w:rsidR="00D3033E" w:rsidRPr="00A80FD0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89EBC93" w14:textId="77777777" w:rsidR="00D3033E" w:rsidRPr="00A80FD0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5CB535B5" w14:textId="4FB649C2" w:rsidR="00D3033E" w:rsidRPr="00A80FD0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A80FD0">
              <w:rPr>
                <w:rFonts w:asciiTheme="majorBidi" w:hAnsiTheme="majorBidi" w:cstheme="majorBidi"/>
                <w:b/>
              </w:rPr>
              <w:t>standard,</w:t>
            </w:r>
            <w:r w:rsidRPr="00A80FD0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A80FD0">
              <w:rPr>
                <w:rFonts w:asciiTheme="majorBidi" w:hAnsiTheme="majorBidi" w:cstheme="majorBidi"/>
                <w:b/>
              </w:rPr>
              <w:t xml:space="preserve">a </w:t>
            </w:r>
            <w:r w:rsidRPr="00A80FD0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1F387969" w14:textId="77777777" w:rsidR="00A80FD0" w:rsidRPr="00A80FD0" w:rsidRDefault="00A80FD0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1EF2E494" w14:textId="77777777" w:rsidR="00A80FD0" w:rsidRPr="00A80FD0" w:rsidRDefault="00A80FD0" w:rsidP="00A80FD0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8DE357A" w14:textId="77777777" w:rsidR="00A80FD0" w:rsidRPr="00A80FD0" w:rsidRDefault="00A80FD0" w:rsidP="00A80FD0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2BA5A4C1" w14:textId="210CF34B" w:rsidR="00BE3275" w:rsidRPr="00A80FD0" w:rsidRDefault="00A80FD0" w:rsidP="00A80FD0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0CAE59CE" w14:textId="77777777" w:rsidR="00BE3275" w:rsidRPr="00A80FD0" w:rsidRDefault="00BE3275" w:rsidP="00BE3275">
            <w:pPr>
              <w:rPr>
                <w:rFonts w:asciiTheme="majorBidi" w:eastAsia="Times New Roman" w:hAnsiTheme="majorBidi" w:cstheme="majorBidi"/>
              </w:rPr>
            </w:pPr>
          </w:p>
        </w:tc>
      </w:tr>
      <w:tr w:rsidR="00A80FD0" w:rsidRPr="00A80FD0" w14:paraId="2C1B3C2A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7A17DAD" w14:textId="77777777" w:rsidR="009B7B94" w:rsidRPr="00A80FD0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595EFCF6" w14:textId="77777777" w:rsidR="009B7B94" w:rsidRPr="00A80FD0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80FD0" w:rsidRPr="00A80FD0" w14:paraId="29E08094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BDFE615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585F6DB5" w14:textId="68761F7C" w:rsidR="009B7B94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16A2C1B3" w14:textId="77777777" w:rsidR="00A80FD0" w:rsidRPr="00A80FD0" w:rsidRDefault="00A80FD0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D127690" w14:textId="77777777" w:rsidR="00A80FD0" w:rsidRPr="00A80FD0" w:rsidRDefault="00A80FD0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785B5E22" w14:textId="470621F3" w:rsidR="00A80FD0" w:rsidRPr="00A80FD0" w:rsidRDefault="00A80FD0" w:rsidP="00A80FD0">
            <w:pPr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 xml:space="preserve">Prove your tourism skills </w:t>
            </w:r>
          </w:p>
          <w:p w14:paraId="51513CFF" w14:textId="4B0F44E5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 w:rsidRPr="00A80FD0">
              <w:rPr>
                <w:rFonts w:asciiTheme="majorBidi" w:hAnsiTheme="majorBidi" w:cstheme="majorBidi"/>
                <w:b/>
                <w:bCs/>
              </w:rPr>
              <w:t>2</w:t>
            </w:r>
            <w:r w:rsidRPr="00A80FD0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78A90C4" w14:textId="205142A3" w:rsidR="00A80FD0" w:rsidRPr="00A80FD0" w:rsidRDefault="00A80FD0" w:rsidP="00A80FD0">
            <w:pPr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Practically demonstrate Digital Skills</w:t>
            </w:r>
            <w:r w:rsidRPr="00A80FD0">
              <w:rPr>
                <w:rFonts w:asciiTheme="majorBidi" w:eastAsia="Times New Roman" w:hAnsiTheme="majorBidi" w:cstheme="majorBidi"/>
              </w:rPr>
              <w:t>.</w:t>
            </w:r>
          </w:p>
        </w:tc>
      </w:tr>
      <w:tr w:rsidR="00A80FD0" w:rsidRPr="00A80FD0" w14:paraId="6709E11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4B16B49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456D87DE" w14:textId="4A7C081C" w:rsidR="00BE3275" w:rsidRPr="00A80FD0" w:rsidRDefault="00A80FD0" w:rsidP="00A80FD0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A80FD0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  <w:p w14:paraId="160219E8" w14:textId="3C464FD9" w:rsidR="00BE3275" w:rsidRDefault="00BE3275" w:rsidP="00A80FD0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Communication</w:t>
            </w:r>
            <w:r w:rsidR="004E77F5" w:rsidRPr="00A80FD0">
              <w:rPr>
                <w:rFonts w:asciiTheme="majorBidi" w:eastAsia="Times New Roman" w:hAnsiTheme="majorBidi" w:cstheme="majorBidi"/>
              </w:rPr>
              <w:t xml:space="preserve"> with resort manager</w:t>
            </w:r>
            <w:r w:rsidR="00A80FD0">
              <w:rPr>
                <w:rFonts w:asciiTheme="majorBidi" w:eastAsia="Times New Roman" w:hAnsiTheme="majorBidi" w:cstheme="majorBidi"/>
              </w:rPr>
              <w:t>.</w:t>
            </w:r>
          </w:p>
          <w:p w14:paraId="7072109F" w14:textId="67B6017F" w:rsidR="00A80FD0" w:rsidRDefault="00A80FD0" w:rsidP="00A80FD0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medium of communication.</w:t>
            </w:r>
          </w:p>
          <w:p w14:paraId="4C6443EC" w14:textId="3EEC4DE8" w:rsidR="00A80FD0" w:rsidRPr="00A80FD0" w:rsidRDefault="00A80FD0" w:rsidP="00A80FD0">
            <w:pPr>
              <w:pStyle w:val="ListParagraph"/>
              <w:numPr>
                <w:ilvl w:val="0"/>
                <w:numId w:val="40"/>
              </w:numPr>
              <w:ind w:left="7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market price of transporter.</w:t>
            </w:r>
          </w:p>
          <w:p w14:paraId="255916D2" w14:textId="77777777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3A3A7C00" w14:textId="0A758537" w:rsidR="00BE3275" w:rsidRPr="00A80FD0" w:rsidRDefault="004E77F5" w:rsidP="00A80FD0">
            <w:pPr>
              <w:pStyle w:val="ListParagraph"/>
              <w:numPr>
                <w:ilvl w:val="0"/>
                <w:numId w:val="41"/>
              </w:numPr>
              <w:ind w:left="729" w:hanging="369"/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Perform Navigation for PC Bhurban</w:t>
            </w:r>
            <w:r w:rsidR="00A80FD0">
              <w:rPr>
                <w:rFonts w:asciiTheme="majorBidi" w:eastAsia="Times New Roman" w:hAnsiTheme="majorBidi" w:cstheme="majorBidi"/>
              </w:rPr>
              <w:t>.</w:t>
            </w:r>
          </w:p>
          <w:p w14:paraId="70B3E430" w14:textId="19BEDE43" w:rsidR="004E77F5" w:rsidRPr="00A80FD0" w:rsidRDefault="004E77F5" w:rsidP="00A80FD0">
            <w:pPr>
              <w:pStyle w:val="ListParagraph"/>
              <w:numPr>
                <w:ilvl w:val="0"/>
                <w:numId w:val="41"/>
              </w:numPr>
              <w:ind w:left="720"/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Write an Email for hotel reservation</w:t>
            </w:r>
            <w:r w:rsidR="00A80FD0">
              <w:rPr>
                <w:rFonts w:asciiTheme="majorBidi" w:eastAsia="Times New Roman" w:hAnsiTheme="majorBidi" w:cstheme="majorBidi"/>
              </w:rPr>
              <w:t>.</w:t>
            </w:r>
          </w:p>
          <w:p w14:paraId="4139F21C" w14:textId="4776B2C6" w:rsidR="00BB36E6" w:rsidRPr="00A80FD0" w:rsidRDefault="004E77F5" w:rsidP="00A80FD0">
            <w:pPr>
              <w:pStyle w:val="ListParagraph"/>
              <w:numPr>
                <w:ilvl w:val="0"/>
                <w:numId w:val="41"/>
              </w:numPr>
              <w:ind w:left="720"/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Use of local application to show major tourist related information</w:t>
            </w:r>
            <w:r w:rsidR="00A80FD0">
              <w:rPr>
                <w:rFonts w:asciiTheme="majorBidi" w:eastAsia="Times New Roman" w:hAnsiTheme="majorBidi" w:cstheme="majorBidi"/>
              </w:rPr>
              <w:t>.</w:t>
            </w:r>
          </w:p>
        </w:tc>
      </w:tr>
      <w:tr w:rsidR="00A80FD0" w:rsidRPr="00A80FD0" w14:paraId="71DEF916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10DA6D9" w14:textId="77777777" w:rsidR="00AD510E" w:rsidRPr="00A80FD0" w:rsidRDefault="000A7CAA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                </w:t>
            </w:r>
          </w:p>
        </w:tc>
        <w:tc>
          <w:tcPr>
            <w:tcW w:w="7651" w:type="dxa"/>
            <w:vAlign w:val="center"/>
          </w:tcPr>
          <w:p w14:paraId="03C684BD" w14:textId="77777777" w:rsidR="00AD510E" w:rsidRPr="00A80FD0" w:rsidRDefault="00AD510E" w:rsidP="00B163BD">
            <w:pPr>
              <w:rPr>
                <w:rFonts w:asciiTheme="majorBidi" w:eastAsia="Times New Roman" w:hAnsiTheme="majorBidi" w:cstheme="majorBidi"/>
              </w:rPr>
            </w:pPr>
          </w:p>
        </w:tc>
      </w:tr>
    </w:tbl>
    <w:p w14:paraId="1206AFB2" w14:textId="77777777" w:rsidR="004D18BE" w:rsidRPr="00A80FD0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58F0D11" w14:textId="77777777" w:rsidR="00FB4A61" w:rsidRPr="00A80FD0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BF51100" w14:textId="58E72BCF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78878DE" w14:textId="0991C03B" w:rsidR="00A80FD0" w:rsidRDefault="00A80FD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7885A45" w14:textId="04FBE3CF" w:rsidR="00A80FD0" w:rsidRDefault="00A80FD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E5F2E67" w14:textId="77777777" w:rsidR="00A80FD0" w:rsidRPr="00A80FD0" w:rsidRDefault="00A80FD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9A2650" w14:textId="77777777" w:rsidR="00BA3CEA" w:rsidRPr="00A80FD0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BBC8189" w14:textId="77777777" w:rsidR="004D18BE" w:rsidRPr="00A80FD0" w:rsidRDefault="004D18BE" w:rsidP="009B7B94">
      <w:pPr>
        <w:pStyle w:val="Heading1"/>
      </w:pPr>
      <w:r w:rsidRPr="00A80FD0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80FD0" w:rsidRPr="00A80FD0" w14:paraId="5B620C68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9C240A2" w14:textId="77777777" w:rsidR="00873899" w:rsidRPr="00A80FD0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C3654DA" w14:textId="77777777" w:rsidR="00873899" w:rsidRPr="00A80FD0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80FD0" w:rsidRPr="00A80FD0" w14:paraId="28FB89E7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B82CA1F" w14:textId="77777777" w:rsidR="00873899" w:rsidRPr="00A80FD0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4390E705" w14:textId="77777777" w:rsidR="00873899" w:rsidRPr="00A80FD0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80FD0" w:rsidRPr="00A80FD0" w14:paraId="40100113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4E629A6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1CD8B121" w14:textId="022D725B" w:rsidR="00A80FD0" w:rsidRPr="00A80FD0" w:rsidRDefault="00A80FD0" w:rsidP="00A80FD0">
            <w:pPr>
              <w:rPr>
                <w:rFonts w:asciiTheme="majorBidi" w:hAnsiTheme="majorBidi" w:cstheme="majorBidi"/>
                <w:szCs w:val="28"/>
              </w:rPr>
            </w:pPr>
            <w:r w:rsidRPr="00A80FD0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A80FD0" w:rsidRPr="00A80FD0" w14:paraId="7B200776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10617AF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1C76FFD" w14:textId="2B0D5371" w:rsidR="00A80FD0" w:rsidRPr="00A80FD0" w:rsidRDefault="00A80FD0" w:rsidP="00A80FD0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</w:tc>
      </w:tr>
      <w:tr w:rsidR="00A80FD0" w:rsidRPr="00A80FD0" w14:paraId="6F0983B9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6CB2FCF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0BF5C815" w14:textId="77777777" w:rsidR="00A80FD0" w:rsidRPr="00A80FD0" w:rsidRDefault="00A80FD0" w:rsidP="00A80FD0">
            <w:pPr>
              <w:rPr>
                <w:rFonts w:asciiTheme="majorBidi" w:hAnsiTheme="majorBidi" w:cstheme="majorBidi"/>
                <w:szCs w:val="28"/>
              </w:rPr>
            </w:pPr>
            <w:r w:rsidRPr="00A80FD0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A80FD0" w:rsidRPr="00A80FD0" w14:paraId="292C6E8C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B0F55F4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A80FD0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4307D6C" w14:textId="77777777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3483814" w14:textId="77777777" w:rsidR="00A80FD0" w:rsidRPr="00A80FD0" w:rsidRDefault="00A80FD0" w:rsidP="00A80FD0">
            <w:pPr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 xml:space="preserve">Prove your tourism skills </w:t>
            </w:r>
          </w:p>
          <w:p w14:paraId="149C38AD" w14:textId="77777777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0EECB019" w14:textId="4836FD6B" w:rsidR="00A80FD0" w:rsidRPr="00A80FD0" w:rsidRDefault="00A80FD0" w:rsidP="00A80FD0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  <w:b/>
                <w:bCs/>
                <w:szCs w:val="28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Practically demonstrate Digital Skills.</w:t>
            </w:r>
          </w:p>
        </w:tc>
      </w:tr>
    </w:tbl>
    <w:p w14:paraId="2899C4EE" w14:textId="77777777" w:rsidR="004D18BE" w:rsidRPr="00A80FD0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A80FD0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80FD0" w:rsidRPr="00A80FD0" w14:paraId="1FF0086D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2E24B0A9" w14:textId="77777777" w:rsidR="004D18BE" w:rsidRPr="00A80FD0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A80FD0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09A00D6" w14:textId="77777777" w:rsidR="004D18BE" w:rsidRPr="00A80FD0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3F1EE97C" w14:textId="77777777" w:rsidR="004D18BE" w:rsidRPr="00A80FD0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A80FD0" w:rsidRPr="00A80FD0" w14:paraId="6C34771E" w14:textId="77777777" w:rsidTr="00A80FD0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7EE682CA" w14:textId="0E518B32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  <w:r w:rsidRPr="0020092E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</w:tc>
      </w:tr>
      <w:tr w:rsidR="00A80FD0" w:rsidRPr="00A80FD0" w14:paraId="332B83F6" w14:textId="77777777" w:rsidTr="009B7B94">
        <w:trPr>
          <w:trHeight w:val="398"/>
          <w:jc w:val="center"/>
        </w:trPr>
        <w:tc>
          <w:tcPr>
            <w:tcW w:w="6817" w:type="dxa"/>
          </w:tcPr>
          <w:p w14:paraId="78E4DA80" w14:textId="525A32B8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c</w:t>
            </w:r>
            <w:r w:rsidRPr="0020092E">
              <w:rPr>
                <w:rFonts w:asciiTheme="majorBidi" w:eastAsia="Times New Roman" w:hAnsiTheme="majorBidi" w:cstheme="majorBidi"/>
              </w:rPr>
              <w:t>ommunication with resort manager.</w:t>
            </w:r>
          </w:p>
        </w:tc>
        <w:tc>
          <w:tcPr>
            <w:tcW w:w="990" w:type="dxa"/>
            <w:vAlign w:val="center"/>
          </w:tcPr>
          <w:p w14:paraId="7E9F6233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387288D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16AFF8CC" w14:textId="77777777" w:rsidTr="009B7B94">
        <w:trPr>
          <w:trHeight w:val="398"/>
          <w:jc w:val="center"/>
        </w:trPr>
        <w:tc>
          <w:tcPr>
            <w:tcW w:w="6817" w:type="dxa"/>
          </w:tcPr>
          <w:p w14:paraId="221FD731" w14:textId="0E91A289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Determine the medium of communication.</w:t>
            </w:r>
          </w:p>
        </w:tc>
        <w:tc>
          <w:tcPr>
            <w:tcW w:w="990" w:type="dxa"/>
            <w:vAlign w:val="center"/>
          </w:tcPr>
          <w:p w14:paraId="3A8F2DB2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1D8D6AA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594CEF25" w14:textId="77777777" w:rsidTr="009B7B94">
        <w:trPr>
          <w:trHeight w:val="398"/>
          <w:jc w:val="center"/>
        </w:trPr>
        <w:tc>
          <w:tcPr>
            <w:tcW w:w="6817" w:type="dxa"/>
          </w:tcPr>
          <w:p w14:paraId="42D68436" w14:textId="04151F24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Determine the market price of transporter.</w:t>
            </w:r>
          </w:p>
        </w:tc>
        <w:tc>
          <w:tcPr>
            <w:tcW w:w="990" w:type="dxa"/>
            <w:vAlign w:val="center"/>
          </w:tcPr>
          <w:p w14:paraId="3A9AED66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4923D77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27B4A8D9" w14:textId="77777777" w:rsidTr="00A80FD0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73C6ABAB" w14:textId="5BBB789C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  <w:r w:rsidRPr="0020092E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A80FD0" w:rsidRPr="00A80FD0" w14:paraId="5C049770" w14:textId="77777777" w:rsidTr="009B7B94">
        <w:trPr>
          <w:trHeight w:val="398"/>
          <w:jc w:val="center"/>
        </w:trPr>
        <w:tc>
          <w:tcPr>
            <w:tcW w:w="6817" w:type="dxa"/>
          </w:tcPr>
          <w:p w14:paraId="5E8ED3F6" w14:textId="0C6157E9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Perform Navigation for PC Bhurban.</w:t>
            </w:r>
          </w:p>
        </w:tc>
        <w:tc>
          <w:tcPr>
            <w:tcW w:w="990" w:type="dxa"/>
            <w:vAlign w:val="center"/>
          </w:tcPr>
          <w:p w14:paraId="28667848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E213BEB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6AEF8226" w14:textId="77777777" w:rsidTr="009B7B94">
        <w:trPr>
          <w:trHeight w:val="398"/>
          <w:jc w:val="center"/>
        </w:trPr>
        <w:tc>
          <w:tcPr>
            <w:tcW w:w="6817" w:type="dxa"/>
          </w:tcPr>
          <w:p w14:paraId="4B67D160" w14:textId="0D763899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Write an Email for hotel reservation.</w:t>
            </w:r>
          </w:p>
        </w:tc>
        <w:tc>
          <w:tcPr>
            <w:tcW w:w="990" w:type="dxa"/>
            <w:vAlign w:val="center"/>
          </w:tcPr>
          <w:p w14:paraId="68D82B5C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804604F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2D2A7246" w14:textId="77777777" w:rsidTr="009B7B94">
        <w:trPr>
          <w:trHeight w:val="398"/>
          <w:jc w:val="center"/>
        </w:trPr>
        <w:tc>
          <w:tcPr>
            <w:tcW w:w="6817" w:type="dxa"/>
          </w:tcPr>
          <w:p w14:paraId="7B3C2DD5" w14:textId="0B660CD8" w:rsidR="00A80FD0" w:rsidRPr="00A80FD0" w:rsidRDefault="00A80FD0" w:rsidP="00A80FD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Use of local application to show major tourist related information.</w:t>
            </w:r>
          </w:p>
        </w:tc>
        <w:tc>
          <w:tcPr>
            <w:tcW w:w="990" w:type="dxa"/>
            <w:vAlign w:val="center"/>
          </w:tcPr>
          <w:p w14:paraId="4EB73B37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6678A1D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37D9BBFE" w14:textId="77777777" w:rsidR="001C1894" w:rsidRPr="00A80FD0" w:rsidRDefault="001C1894">
      <w:pPr>
        <w:rPr>
          <w:rFonts w:asciiTheme="majorBidi" w:hAnsiTheme="majorBidi" w:cstheme="majorBidi"/>
        </w:rPr>
      </w:pPr>
    </w:p>
    <w:p w14:paraId="370DD1EC" w14:textId="77777777" w:rsidR="009B7B94" w:rsidRPr="00A80FD0" w:rsidRDefault="009B7B94">
      <w:pPr>
        <w:rPr>
          <w:rFonts w:asciiTheme="majorBidi" w:hAnsiTheme="majorBidi" w:cstheme="majorBidi"/>
        </w:rPr>
      </w:pPr>
    </w:p>
    <w:p w14:paraId="283B0BA0" w14:textId="77777777" w:rsidR="009B7B94" w:rsidRPr="00A80FD0" w:rsidRDefault="009B7B94">
      <w:pPr>
        <w:rPr>
          <w:rFonts w:asciiTheme="majorBidi" w:hAnsiTheme="majorBidi" w:cstheme="majorBidi"/>
        </w:rPr>
      </w:pPr>
    </w:p>
    <w:p w14:paraId="7C39B823" w14:textId="77777777" w:rsidR="009B7B94" w:rsidRPr="00A80FD0" w:rsidRDefault="009B7B94">
      <w:pPr>
        <w:rPr>
          <w:rFonts w:asciiTheme="majorBidi" w:hAnsiTheme="majorBidi" w:cstheme="majorBidi"/>
        </w:rPr>
      </w:pPr>
    </w:p>
    <w:p w14:paraId="4D5A0DB3" w14:textId="77777777" w:rsidR="009B7B94" w:rsidRPr="00A80FD0" w:rsidRDefault="009B7B94">
      <w:pPr>
        <w:rPr>
          <w:rFonts w:asciiTheme="majorBidi" w:hAnsiTheme="majorBidi" w:cstheme="majorBidi"/>
        </w:rPr>
      </w:pPr>
    </w:p>
    <w:p w14:paraId="12CC76F4" w14:textId="77777777" w:rsidR="009B7B94" w:rsidRPr="00A80FD0" w:rsidRDefault="009B7B94">
      <w:pPr>
        <w:rPr>
          <w:rFonts w:asciiTheme="majorBidi" w:hAnsiTheme="majorBidi" w:cstheme="majorBidi"/>
        </w:rPr>
      </w:pPr>
    </w:p>
    <w:p w14:paraId="48FC29D5" w14:textId="77777777" w:rsidR="009B7B94" w:rsidRPr="00A80FD0" w:rsidRDefault="009B7B94">
      <w:pPr>
        <w:rPr>
          <w:rFonts w:asciiTheme="majorBidi" w:hAnsiTheme="majorBidi" w:cstheme="majorBidi"/>
        </w:rPr>
      </w:pPr>
    </w:p>
    <w:p w14:paraId="0CDDBD41" w14:textId="527B4B4F" w:rsidR="004D18BE" w:rsidRPr="00A80FD0" w:rsidRDefault="00A80FD0">
      <w:pPr>
        <w:rPr>
          <w:rFonts w:asciiTheme="majorBidi" w:hAnsiTheme="majorBidi" w:cstheme="majorBidi"/>
          <w:b/>
          <w:bCs/>
        </w:rPr>
      </w:pPr>
      <w:r w:rsidRPr="00A80FD0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D1E98BD" wp14:editId="6932873E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9CDBE8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A80FD0">
        <w:rPr>
          <w:rFonts w:asciiTheme="majorBidi" w:hAnsiTheme="majorBidi" w:cstheme="majorBidi"/>
          <w:b/>
          <w:bCs/>
        </w:rPr>
        <w:t>Candidate’</w:t>
      </w:r>
      <w:r w:rsidR="00023E92" w:rsidRPr="00A80FD0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A80FD0">
        <w:rPr>
          <w:rFonts w:asciiTheme="majorBidi" w:hAnsiTheme="majorBidi" w:cstheme="majorBidi"/>
          <w:b/>
          <w:bCs/>
        </w:rPr>
        <w:t>Assessor’</w:t>
      </w:r>
      <w:r w:rsidR="00023E92" w:rsidRPr="00A80FD0">
        <w:rPr>
          <w:rFonts w:asciiTheme="majorBidi" w:hAnsiTheme="majorBidi" w:cstheme="majorBidi"/>
          <w:b/>
          <w:bCs/>
        </w:rPr>
        <w:t>s Signature____________________</w:t>
      </w:r>
    </w:p>
    <w:p w14:paraId="31B2172B" w14:textId="70AE2356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A80FD0">
        <w:rPr>
          <w:rFonts w:asciiTheme="majorBidi" w:hAnsiTheme="majorBidi" w:cstheme="majorBidi"/>
          <w:b/>
          <w:bCs/>
        </w:rPr>
        <w:t xml:space="preserve">Date: </w:t>
      </w:r>
      <w:r w:rsidR="00DA03FD" w:rsidRPr="00A80FD0">
        <w:rPr>
          <w:rFonts w:asciiTheme="majorBidi" w:hAnsiTheme="majorBidi" w:cstheme="majorBidi"/>
          <w:b/>
          <w:bCs/>
        </w:rPr>
        <w:t>_______________________________</w:t>
      </w:r>
    </w:p>
    <w:p w14:paraId="638E7FFE" w14:textId="6CD126E3" w:rsidR="00A80FD0" w:rsidRDefault="00A80FD0" w:rsidP="00DA03FD">
      <w:pPr>
        <w:rPr>
          <w:rFonts w:asciiTheme="majorBidi" w:hAnsiTheme="majorBidi" w:cstheme="majorBidi"/>
          <w:b/>
          <w:bCs/>
        </w:rPr>
      </w:pPr>
    </w:p>
    <w:p w14:paraId="2ECDB6B8" w14:textId="77777777" w:rsidR="00A80FD0" w:rsidRPr="00A80FD0" w:rsidRDefault="00A80FD0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82F9B13" w14:textId="77777777" w:rsidR="00C05385" w:rsidRPr="00A80FD0" w:rsidRDefault="00C05385" w:rsidP="009B7B94">
      <w:pPr>
        <w:pStyle w:val="Heading1"/>
      </w:pPr>
      <w:r w:rsidRPr="00A80FD0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A80FD0" w:rsidRPr="00A80FD0" w14:paraId="4F1A0D29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755CE232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75E7E25" w14:textId="13AC2045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A80FD0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A80FD0" w:rsidRPr="00A80FD0" w14:paraId="3202627F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577AED1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4B7A685C" w14:textId="47B25AC6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</w:tc>
      </w:tr>
      <w:tr w:rsidR="00A80FD0" w:rsidRPr="00A80FD0" w14:paraId="3E5E042F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20896A25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52B9D645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80FD0" w:rsidRPr="00A80FD0" w14:paraId="30E6BB37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7D3673A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442BE1FA" w14:textId="77777777" w:rsidR="00A80FD0" w:rsidRPr="00A80FD0" w:rsidRDefault="00A80FD0" w:rsidP="00A80FD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62891FB7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1929EE6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80FD0" w:rsidRPr="00A80FD0" w14:paraId="31801AA2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EA908C5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55C23499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668B2EB" w14:textId="77286B16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A80FD0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69D65583" wp14:editId="27C6228E">
                      <wp:extent cx="177800" cy="120650"/>
                      <wp:effectExtent l="8255" t="10160" r="13970" b="12065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8932DB0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A80FD0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0BD93B3F" wp14:editId="59CF48C8">
                      <wp:extent cx="177800" cy="120650"/>
                      <wp:effectExtent l="14605" t="7620" r="7620" b="14605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9D3077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9A492F9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9A73DBD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2FF848FD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314D6C4" w14:textId="77777777" w:rsidR="00A80FD0" w:rsidRPr="00A80FD0" w:rsidRDefault="00A80FD0" w:rsidP="00A80FD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1A8A953E" w14:textId="77777777" w:rsidR="009B7B94" w:rsidRPr="00A80FD0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18C1D93" w14:textId="77777777" w:rsidR="009B7B94" w:rsidRPr="00A80FD0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7577722" w14:textId="77777777" w:rsidR="00C05385" w:rsidRPr="00A80FD0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80FD0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18207F4" w14:textId="77777777" w:rsidR="009B7B94" w:rsidRPr="00A80FD0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80FD0" w:rsidRPr="00A80FD0" w14:paraId="7427CC62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477E2C0" w14:textId="77777777" w:rsidR="00C05385" w:rsidRPr="00A80FD0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7642A1AF" w14:textId="77777777" w:rsidR="00C05385" w:rsidRPr="00A80FD0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7541B0C8" w14:textId="77777777" w:rsidR="00C05385" w:rsidRPr="00A80FD0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80FD0" w:rsidRPr="00A80FD0" w14:paraId="637AB629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5D8C2D0" w14:textId="77777777" w:rsidR="00C05385" w:rsidRPr="00A80FD0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57B67F1A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0F36E49C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47ECF82F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8F9EFCC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7716550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34487FBC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5C5928AF" w14:textId="77777777" w:rsidR="00C05385" w:rsidRPr="00A80FD0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80FD0" w:rsidRPr="00A80FD0" w14:paraId="5F4B1DAA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75AB3502" w14:textId="77777777" w:rsidR="00C05385" w:rsidRPr="00A80FD0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441D8011" w14:textId="77777777" w:rsidR="00C05385" w:rsidRPr="00A80FD0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AC6ED35" w14:textId="77777777" w:rsidR="00C05385" w:rsidRPr="00A80FD0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7C86ECB5" w14:textId="77777777" w:rsidR="00C05385" w:rsidRPr="00A80FD0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5F33CF84" w14:textId="77777777" w:rsidR="00C05385" w:rsidRPr="00A80FD0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61ACED38" w14:textId="77777777" w:rsidR="00C05385" w:rsidRPr="00A80FD0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2155742" w14:textId="77777777" w:rsidR="00C05385" w:rsidRPr="00A80FD0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7C1579E" w14:textId="77777777" w:rsidR="00C05385" w:rsidRPr="00A80FD0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02218B77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FBDF7B8" w14:textId="77777777" w:rsidR="000D4B6F" w:rsidRPr="00A80FD0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15D53C71" w14:textId="77777777" w:rsidR="000D4B6F" w:rsidRPr="00A80FD0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307C726D" w14:textId="77777777" w:rsidR="000D4B6F" w:rsidRPr="00A80FD0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313E7BFE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527822F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7BA26C9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5B6E9B19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D41031F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3385638F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BF0077B" w14:textId="77777777" w:rsidR="000D4B6F" w:rsidRPr="00A80FD0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225BDCD1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9331452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79F51D2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3612E2CB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D93692E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B36BE9C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2E3B49A7" w14:textId="77777777" w:rsidR="000D4B6F" w:rsidRPr="00A80FD0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1F494143" w14:textId="77777777" w:rsidR="00C05385" w:rsidRPr="00A80FD0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585978C9" w14:textId="77777777" w:rsidR="00C05385" w:rsidRPr="00A80FD0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A80FD0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7B7BA1DD" w14:textId="77777777" w:rsidR="00C05385" w:rsidRPr="00A80FD0" w:rsidRDefault="00C05385" w:rsidP="009B7B94">
      <w:pPr>
        <w:pStyle w:val="Heading1"/>
      </w:pPr>
      <w:r w:rsidRPr="00A80FD0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80FD0" w:rsidRPr="00A80FD0" w14:paraId="1FE378F6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50FD9C3C" w14:textId="77777777" w:rsidR="00830A75" w:rsidRPr="00A80FD0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00A4D109" w14:textId="77777777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4DF3ED9B" w14:textId="77777777" w:rsidR="00A80FD0" w:rsidRPr="00A80FD0" w:rsidRDefault="00A80FD0" w:rsidP="00A80FD0">
            <w:pPr>
              <w:rPr>
                <w:rFonts w:asciiTheme="majorBidi" w:eastAsia="Times New Roman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 xml:space="preserve">Prove your tourism skills </w:t>
            </w:r>
          </w:p>
          <w:p w14:paraId="21EF3B03" w14:textId="77777777" w:rsidR="00A80FD0" w:rsidRPr="00A80FD0" w:rsidRDefault="00A80FD0" w:rsidP="00A80FD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6AC4EDCB" w14:textId="71B7B003" w:rsidR="00830A75" w:rsidRPr="00A80FD0" w:rsidRDefault="00A80FD0" w:rsidP="00A80FD0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A80FD0">
              <w:rPr>
                <w:rFonts w:asciiTheme="majorBidi" w:eastAsia="Times New Roman" w:hAnsiTheme="majorBidi" w:cstheme="majorBidi"/>
              </w:rPr>
              <w:t>Practically demonstrate Digital Skills.</w:t>
            </w:r>
          </w:p>
        </w:tc>
      </w:tr>
      <w:tr w:rsidR="00A80FD0" w:rsidRPr="00A80FD0" w14:paraId="2C0E5817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74A444B7" w14:textId="77777777" w:rsidR="00830A75" w:rsidRPr="00A80FD0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A80FD0">
              <w:rPr>
                <w:rFonts w:asciiTheme="majorBidi" w:hAnsiTheme="majorBidi" w:cstheme="majorBidi"/>
                <w:b/>
              </w:rPr>
              <w:t xml:space="preserve">the </w:t>
            </w:r>
            <w:r w:rsidRPr="00A80FD0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CED0808" w14:textId="77777777" w:rsidR="00830A75" w:rsidRPr="00A80FD0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59F5F3" w14:textId="77777777" w:rsidR="00830A75" w:rsidRPr="00A80FD0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23D12FD" w14:textId="77777777" w:rsidR="00830A75" w:rsidRPr="00A80FD0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A80FD0" w:rsidRPr="00A80FD0" w14:paraId="7BA16FBA" w14:textId="77777777" w:rsidTr="007406ED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17ED09E6" w14:textId="5488659B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  <w:r w:rsidRPr="0020092E">
              <w:rPr>
                <w:rFonts w:asciiTheme="majorBidi" w:eastAsia="Times New Roman" w:hAnsiTheme="majorBidi" w:cstheme="majorBidi"/>
                <w:b/>
                <w:bCs/>
              </w:rPr>
              <w:t>Assessment Task 1:</w:t>
            </w:r>
          </w:p>
        </w:tc>
      </w:tr>
      <w:tr w:rsidR="00A80FD0" w:rsidRPr="00A80FD0" w14:paraId="444E55F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200775A" w14:textId="77777777" w:rsidR="00A80FD0" w:rsidRPr="00A80FD0" w:rsidRDefault="00A80FD0" w:rsidP="00A80FD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6EF7F8E" w14:textId="63D2C602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c</w:t>
            </w:r>
            <w:r w:rsidRPr="0020092E">
              <w:rPr>
                <w:rFonts w:asciiTheme="majorBidi" w:eastAsia="Times New Roman" w:hAnsiTheme="majorBidi" w:cstheme="majorBidi"/>
              </w:rPr>
              <w:t>ommunication with resort manager.</w:t>
            </w:r>
          </w:p>
        </w:tc>
        <w:tc>
          <w:tcPr>
            <w:tcW w:w="1080" w:type="dxa"/>
            <w:vAlign w:val="center"/>
          </w:tcPr>
          <w:p w14:paraId="2CFD257B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693B0AF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AEDEA9C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1114707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CA5D875" w14:textId="77777777" w:rsidR="00A80FD0" w:rsidRPr="00A80FD0" w:rsidRDefault="00A80FD0" w:rsidP="00A80FD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16DFB2A" w14:textId="28033097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Determine the medium of communication.</w:t>
            </w:r>
          </w:p>
        </w:tc>
        <w:tc>
          <w:tcPr>
            <w:tcW w:w="1080" w:type="dxa"/>
            <w:vAlign w:val="center"/>
          </w:tcPr>
          <w:p w14:paraId="73493B11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B6BFFF3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946ED8F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18F67EC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09DE626" w14:textId="77777777" w:rsidR="00A80FD0" w:rsidRPr="00A80FD0" w:rsidRDefault="00A80FD0" w:rsidP="00A80FD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492F11C" w14:textId="1D6BDFFB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Determine the market price of transporter.</w:t>
            </w:r>
          </w:p>
        </w:tc>
        <w:tc>
          <w:tcPr>
            <w:tcW w:w="1080" w:type="dxa"/>
            <w:vAlign w:val="center"/>
          </w:tcPr>
          <w:p w14:paraId="64388694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78FB993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FCF2621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77E57F53" w14:textId="77777777" w:rsidTr="00FB210F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8441BA6" w14:textId="62421B4C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  <w:r w:rsidRPr="0020092E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A80FD0" w:rsidRPr="00A80FD0" w14:paraId="2DDCD0C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7E6FFFF" w14:textId="77777777" w:rsidR="00A80FD0" w:rsidRPr="00A80FD0" w:rsidRDefault="00A80FD0" w:rsidP="00A80FD0">
            <w:pPr>
              <w:pStyle w:val="ListParagraph"/>
              <w:numPr>
                <w:ilvl w:val="0"/>
                <w:numId w:val="42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3F79E6C" w14:textId="174E1645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Perform Navigation for PC Bhurban.</w:t>
            </w:r>
          </w:p>
        </w:tc>
        <w:tc>
          <w:tcPr>
            <w:tcW w:w="1080" w:type="dxa"/>
            <w:vAlign w:val="center"/>
          </w:tcPr>
          <w:p w14:paraId="2D8570D6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3468A92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43EF228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7D54851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A09416" w14:textId="77777777" w:rsidR="00A80FD0" w:rsidRPr="00A80FD0" w:rsidRDefault="00A80FD0" w:rsidP="00A80FD0">
            <w:pPr>
              <w:pStyle w:val="ListParagraph"/>
              <w:numPr>
                <w:ilvl w:val="0"/>
                <w:numId w:val="4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A5DE197" w14:textId="29B91415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Write an Email for hotel reservation.</w:t>
            </w:r>
          </w:p>
        </w:tc>
        <w:tc>
          <w:tcPr>
            <w:tcW w:w="1080" w:type="dxa"/>
            <w:vAlign w:val="center"/>
          </w:tcPr>
          <w:p w14:paraId="2EA43EAA" w14:textId="77777777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E04CD4E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9452977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80FD0" w:rsidRPr="00A80FD0" w14:paraId="035D6AF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74A7193" w14:textId="77777777" w:rsidR="00A80FD0" w:rsidRPr="00A80FD0" w:rsidRDefault="00A80FD0" w:rsidP="00A80FD0">
            <w:pPr>
              <w:pStyle w:val="ListParagraph"/>
              <w:numPr>
                <w:ilvl w:val="0"/>
                <w:numId w:val="4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DF3D836" w14:textId="3C443A41" w:rsidR="00A80FD0" w:rsidRPr="00A80FD0" w:rsidRDefault="00A80FD0" w:rsidP="00A80FD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20092E">
              <w:rPr>
                <w:rFonts w:asciiTheme="majorBidi" w:eastAsia="Times New Roman" w:hAnsiTheme="majorBidi" w:cstheme="majorBidi"/>
              </w:rPr>
              <w:t>Use of local application to show major tourist related information.</w:t>
            </w:r>
          </w:p>
        </w:tc>
        <w:tc>
          <w:tcPr>
            <w:tcW w:w="1080" w:type="dxa"/>
            <w:vAlign w:val="center"/>
          </w:tcPr>
          <w:p w14:paraId="1EBA7838" w14:textId="2BBF4724" w:rsidR="00A80FD0" w:rsidRPr="00A80FD0" w:rsidRDefault="00A80FD0" w:rsidP="00A80FD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A2C5B2" w14:textId="5AF95F06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9873732" w14:textId="77777777" w:rsidR="00A80FD0" w:rsidRPr="00A80FD0" w:rsidRDefault="00A80FD0" w:rsidP="00A80FD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35CE2" w:rsidRPr="00A80FD0" w14:paraId="2EBDD052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729E8C51" w14:textId="17A5EC03" w:rsidR="00830A75" w:rsidRPr="00A80FD0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Competent</w:t>
            </w:r>
            <w:r w:rsidR="00A80FD0" w:rsidRPr="00A80FD0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601C28D8" wp14:editId="1A6E61AD">
                      <wp:extent cx="177800" cy="120650"/>
                      <wp:effectExtent l="11430" t="14605" r="10795" b="7620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2E34E2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77A027A" w14:textId="4C2A6294" w:rsidR="00830A75" w:rsidRPr="00A80FD0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A80FD0" w:rsidRPr="00A80FD0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4C0E5F1E" wp14:editId="2E03358E">
                      <wp:extent cx="177800" cy="120650"/>
                      <wp:effectExtent l="15240" t="14605" r="6985" b="7620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17BCA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42EDB700" w14:textId="77777777" w:rsidR="00C05385" w:rsidRPr="00A80FD0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34925357" w14:textId="77777777" w:rsidR="00C05385" w:rsidRPr="00A80FD0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C94105D" w14:textId="77777777" w:rsidR="00C05385" w:rsidRPr="00A80FD0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07449EDF" w14:textId="77777777" w:rsidR="00C05385" w:rsidRPr="00A80FD0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E8F97D1" w14:textId="77777777" w:rsidR="00A465CF" w:rsidRPr="00A80FD0" w:rsidRDefault="00324317" w:rsidP="00324317">
      <w:pPr>
        <w:rPr>
          <w:rFonts w:asciiTheme="majorBidi" w:hAnsiTheme="majorBidi" w:cstheme="majorBidi"/>
          <w:b/>
          <w:sz w:val="32"/>
        </w:rPr>
      </w:pPr>
      <w:r w:rsidRPr="00A80FD0">
        <w:rPr>
          <w:rFonts w:asciiTheme="majorBidi" w:hAnsiTheme="majorBidi" w:cstheme="majorBidi"/>
          <w:b/>
          <w:sz w:val="32"/>
        </w:rPr>
        <w:br w:type="page"/>
      </w:r>
    </w:p>
    <w:p w14:paraId="15C01FB8" w14:textId="77777777" w:rsidR="00C05385" w:rsidRPr="00A80FD0" w:rsidRDefault="00C05385" w:rsidP="009B7B94">
      <w:pPr>
        <w:pStyle w:val="Heading1"/>
      </w:pPr>
      <w:r w:rsidRPr="00A80FD0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A80FD0" w:rsidRPr="00A80FD0" w14:paraId="5606D0F3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68D93D0" w14:textId="77777777" w:rsidR="00FB4A61" w:rsidRPr="00A80FD0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A80FD0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006C4E5C" w14:textId="2EF0A906" w:rsidR="00FB4A61" w:rsidRPr="00A80FD0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A80FD0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 xml:space="preserve">Tourism Management (Level- </w:t>
            </w:r>
            <w:r w:rsidR="00A80FD0" w:rsidRPr="00A80FD0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4</w:t>
            </w:r>
            <w:r w:rsidRPr="00A80FD0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A80FD0" w:rsidRPr="00A80FD0" w14:paraId="209CB109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E8AD697" w14:textId="77777777" w:rsidR="00FB4A61" w:rsidRPr="00A80FD0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A80FD0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0F573BC5" w14:textId="77777777" w:rsidR="00FB4A61" w:rsidRPr="00A80FD0" w:rsidRDefault="009E12B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Develop and up-date Tourism skills</w:t>
            </w:r>
          </w:p>
        </w:tc>
      </w:tr>
      <w:tr w:rsidR="00A80FD0" w:rsidRPr="00A80FD0" w14:paraId="6D5BB425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6407026" w14:textId="77777777" w:rsidR="00FB4A61" w:rsidRPr="00A80FD0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611B3F63" w14:textId="77777777" w:rsidR="00FB4A61" w:rsidRPr="00A80FD0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80FD0" w:rsidRPr="00A80FD0" w14:paraId="3C4B2D2D" w14:textId="77777777" w:rsidTr="00AD510E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1AE0F4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A80FD0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0C34F80A" w14:textId="77777777" w:rsidR="009B7B94" w:rsidRPr="00A80FD0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671C53CC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C7B3D8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80FD0" w:rsidRPr="00A80FD0" w14:paraId="626E0208" w14:textId="77777777" w:rsidTr="00AD510E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B10EAAB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A80FD0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3077B5C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1145F14" w14:textId="46F53112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A80FD0" w:rsidRPr="00A80FD0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3656A5D4" wp14:editId="46C677F8">
                      <wp:extent cx="177800" cy="120650"/>
                      <wp:effectExtent l="12700" t="15240" r="9525" b="6985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FAFC8D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A80FD0" w:rsidRPr="00A80FD0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52F2614C" wp14:editId="55B5D4F6">
                      <wp:extent cx="177800" cy="120650"/>
                      <wp:effectExtent l="6350" t="15240" r="15875" b="6985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D508E9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5902FE5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78A55C9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3109C195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E54487E" w14:textId="77777777" w:rsidR="009B7B94" w:rsidRPr="00A80FD0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3150DB34" w14:textId="77777777" w:rsidR="00425267" w:rsidRPr="00A80FD0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80FD0" w:rsidRPr="00A80FD0" w14:paraId="4D9387FD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05F61BC2" w14:textId="77777777" w:rsidR="00D04DAA" w:rsidRPr="00A80FD0" w:rsidRDefault="009B7B94" w:rsidP="00D04DAA">
            <w:pPr>
              <w:jc w:val="both"/>
              <w:rPr>
                <w:rFonts w:asciiTheme="majorBidi" w:hAnsiTheme="majorBidi" w:cstheme="majorBidi"/>
                <w:szCs w:val="36"/>
              </w:rPr>
            </w:pPr>
            <w:r w:rsidRPr="00A80FD0">
              <w:rPr>
                <w:rFonts w:asciiTheme="majorBidi" w:hAnsiTheme="majorBidi" w:cstheme="majorBidi"/>
                <w:szCs w:val="36"/>
              </w:rPr>
              <w:t>The c</w:t>
            </w:r>
            <w:r w:rsidR="00051F8D" w:rsidRPr="00A80FD0">
              <w:rPr>
                <w:rFonts w:asciiTheme="majorBidi" w:hAnsiTheme="majorBidi" w:cstheme="majorBidi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A80FD0">
              <w:rPr>
                <w:rFonts w:asciiTheme="majorBidi" w:hAnsiTheme="majorBidi" w:cstheme="majorBidi"/>
                <w:szCs w:val="36"/>
              </w:rPr>
              <w:t xml:space="preserve">the </w:t>
            </w:r>
            <w:r w:rsidR="00051F8D" w:rsidRPr="00A80FD0">
              <w:rPr>
                <w:rFonts w:asciiTheme="majorBidi" w:hAnsiTheme="majorBidi" w:cstheme="majorBidi"/>
                <w:szCs w:val="36"/>
              </w:rPr>
              <w:t>candidate</w:t>
            </w:r>
            <w:r w:rsidRPr="00A80FD0">
              <w:rPr>
                <w:rFonts w:asciiTheme="majorBidi" w:hAnsiTheme="majorBidi" w:cstheme="majorBidi"/>
                <w:szCs w:val="36"/>
              </w:rPr>
              <w:t>'s</w:t>
            </w:r>
            <w:r w:rsidR="00051F8D" w:rsidRPr="00A80FD0">
              <w:rPr>
                <w:rFonts w:asciiTheme="majorBidi" w:hAnsiTheme="majorBidi" w:cstheme="majorBidi"/>
                <w:szCs w:val="36"/>
              </w:rPr>
              <w:t xml:space="preserve"> understanding of </w:t>
            </w:r>
            <w:r w:rsidRPr="00A80FD0">
              <w:rPr>
                <w:rFonts w:asciiTheme="majorBidi" w:hAnsiTheme="majorBidi" w:cstheme="majorBidi"/>
                <w:szCs w:val="36"/>
              </w:rPr>
              <w:t xml:space="preserve">the </w:t>
            </w:r>
            <w:r w:rsidR="00051F8D" w:rsidRPr="00A80FD0">
              <w:rPr>
                <w:rFonts w:asciiTheme="majorBidi" w:hAnsiTheme="majorBidi" w:cstheme="majorBidi"/>
                <w:szCs w:val="36"/>
              </w:rPr>
              <w:t>topic and its application.</w:t>
            </w:r>
          </w:p>
        </w:tc>
      </w:tr>
    </w:tbl>
    <w:p w14:paraId="2FD4DCB0" w14:textId="77777777" w:rsidR="00C05385" w:rsidRPr="00A80FD0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80FD0" w:rsidRPr="00A80FD0" w14:paraId="551CD41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1423155F" w14:textId="77777777" w:rsidR="00C05385" w:rsidRPr="00A80FD0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A80FD0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0F7914A" w14:textId="77777777" w:rsidR="00C05385" w:rsidRPr="00A80FD0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48D8B10" w14:textId="77777777" w:rsidR="00C05385" w:rsidRPr="00A80FD0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A80FD0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80FD0" w:rsidRPr="00A80FD0" w14:paraId="23BBD8DB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4E00F95A" w14:textId="77777777" w:rsidR="003A63D9" w:rsidRPr="00A80FD0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66AD5BA" w14:textId="77777777" w:rsidR="003A63D9" w:rsidRPr="00A80FD0" w:rsidRDefault="005F071B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What are the tourism skills?</w:t>
            </w:r>
          </w:p>
        </w:tc>
        <w:tc>
          <w:tcPr>
            <w:tcW w:w="1435" w:type="dxa"/>
            <w:vMerge w:val="restart"/>
          </w:tcPr>
          <w:p w14:paraId="1B9606DB" w14:textId="77777777" w:rsidR="003A63D9" w:rsidRPr="00A80FD0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591C192" w14:textId="77777777" w:rsidR="003A63D9" w:rsidRPr="00A80FD0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4A784605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787B02BA" w14:textId="77777777" w:rsidR="005278EB" w:rsidRPr="00A80FD0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2248A1D" w14:textId="77777777" w:rsidR="005278EB" w:rsidRPr="00A80FD0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ED34DC7" w14:textId="77777777" w:rsidR="005278EB" w:rsidRPr="00A80FD0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B5BC3EE" w14:textId="77777777" w:rsidR="005278EB" w:rsidRPr="00A80FD0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7F2E2606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03230F61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3119C61" w14:textId="77777777" w:rsidR="006B5DAB" w:rsidRPr="00A80FD0" w:rsidRDefault="005F071B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What is the importance of tourism skills?</w:t>
            </w:r>
          </w:p>
        </w:tc>
        <w:tc>
          <w:tcPr>
            <w:tcW w:w="1435" w:type="dxa"/>
            <w:vMerge w:val="restart"/>
          </w:tcPr>
          <w:p w14:paraId="05A93286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703FDD8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02AF9674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2875BD3A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E91616" w14:textId="77777777" w:rsidR="006B5DAB" w:rsidRPr="00A80FD0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40136CA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D9FB355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0C85BAF0" w14:textId="77777777" w:rsidTr="00AD510E">
        <w:trPr>
          <w:trHeight w:val="208"/>
          <w:jc w:val="center"/>
        </w:trPr>
        <w:tc>
          <w:tcPr>
            <w:tcW w:w="487" w:type="dxa"/>
            <w:vMerge w:val="restart"/>
          </w:tcPr>
          <w:p w14:paraId="252B9A10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4C21AF4" w14:textId="77777777" w:rsidR="006B5DAB" w:rsidRPr="00A80FD0" w:rsidRDefault="005F071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>How can you update tourism skills?</w:t>
            </w:r>
          </w:p>
        </w:tc>
        <w:tc>
          <w:tcPr>
            <w:tcW w:w="1435" w:type="dxa"/>
            <w:vMerge w:val="restart"/>
          </w:tcPr>
          <w:p w14:paraId="7590C387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DA9F76C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4A17C82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01612E5B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C1022" w14:textId="77777777" w:rsidR="006B5DAB" w:rsidRPr="00A80FD0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343AF3D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56A66FB1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06F16731" w14:textId="77777777" w:rsidTr="00AD510E">
        <w:trPr>
          <w:trHeight w:val="219"/>
          <w:jc w:val="center"/>
        </w:trPr>
        <w:tc>
          <w:tcPr>
            <w:tcW w:w="487" w:type="dxa"/>
            <w:vMerge w:val="restart"/>
          </w:tcPr>
          <w:p w14:paraId="0D66A071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3525D6D5" w14:textId="6DC30FB8" w:rsidR="006B5DAB" w:rsidRPr="00A80FD0" w:rsidRDefault="005F071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A80FD0">
              <w:rPr>
                <w:rFonts w:asciiTheme="majorBidi" w:hAnsiTheme="majorBidi" w:cstheme="majorBidi"/>
                <w:b/>
                <w:bCs/>
              </w:rPr>
              <w:t xml:space="preserve">What is the role of digital </w:t>
            </w:r>
            <w:r w:rsidR="00A80FD0" w:rsidRPr="00A80FD0">
              <w:rPr>
                <w:rFonts w:asciiTheme="majorBidi" w:hAnsiTheme="majorBidi" w:cstheme="majorBidi"/>
                <w:b/>
                <w:bCs/>
              </w:rPr>
              <w:t>skills?</w:t>
            </w:r>
          </w:p>
        </w:tc>
        <w:tc>
          <w:tcPr>
            <w:tcW w:w="1435" w:type="dxa"/>
            <w:vMerge w:val="restart"/>
          </w:tcPr>
          <w:p w14:paraId="07AF83AC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35B0C3D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A80FD0" w:rsidRPr="00A80FD0" w14:paraId="5E62D18F" w14:textId="77777777" w:rsidTr="00573D6D">
        <w:trPr>
          <w:trHeight w:val="872"/>
          <w:jc w:val="center"/>
        </w:trPr>
        <w:tc>
          <w:tcPr>
            <w:tcW w:w="487" w:type="dxa"/>
            <w:vMerge/>
          </w:tcPr>
          <w:p w14:paraId="76106CFC" w14:textId="77777777" w:rsidR="006B5DAB" w:rsidRPr="00A80FD0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6F31E380" w14:textId="77777777" w:rsidR="006B5DAB" w:rsidRPr="00A80FD0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7F18B53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87AE9A9" w14:textId="77777777" w:rsidR="006B5DAB" w:rsidRPr="00A80FD0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1E27CE2B" w14:textId="2866C4F9" w:rsidR="005278EB" w:rsidRDefault="005278EB">
      <w:pPr>
        <w:rPr>
          <w:rFonts w:asciiTheme="majorBidi" w:hAnsiTheme="majorBidi" w:cstheme="majorBidi"/>
        </w:rPr>
      </w:pPr>
    </w:p>
    <w:p w14:paraId="099F44D3" w14:textId="77777777" w:rsidR="00A80FD0" w:rsidRPr="00A80FD0" w:rsidRDefault="00A80FD0">
      <w:pPr>
        <w:rPr>
          <w:rFonts w:asciiTheme="majorBidi" w:hAnsiTheme="majorBidi" w:cstheme="majorBidi"/>
        </w:rPr>
      </w:pPr>
    </w:p>
    <w:p w14:paraId="781D194A" w14:textId="77777777" w:rsidR="00CB036E" w:rsidRPr="00A80FD0" w:rsidRDefault="009B7B94" w:rsidP="009B7B94">
      <w:pPr>
        <w:pStyle w:val="Heading1"/>
      </w:pPr>
      <w:r w:rsidRPr="00A80FD0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80FD0" w:rsidRPr="00A80FD0" w14:paraId="7776DA83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0F602BA4" w14:textId="77777777" w:rsidR="00C05385" w:rsidRPr="00A80FD0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80FD0" w:rsidRPr="00A80FD0" w14:paraId="58DC6AA5" w14:textId="77777777" w:rsidTr="003245D8">
        <w:tc>
          <w:tcPr>
            <w:tcW w:w="9540" w:type="dxa"/>
          </w:tcPr>
          <w:p w14:paraId="25A9CCAD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E1DD0B3" w14:textId="77777777" w:rsidR="00425267" w:rsidRPr="00A80FD0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80FD0" w:rsidRPr="00A80FD0" w14:paraId="70B21B9B" w14:textId="77777777" w:rsidTr="003245D8">
        <w:tc>
          <w:tcPr>
            <w:tcW w:w="9540" w:type="dxa"/>
          </w:tcPr>
          <w:p w14:paraId="1AF43374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566B81E" w14:textId="77777777" w:rsidR="00425267" w:rsidRPr="00A80FD0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80FD0" w:rsidRPr="00A80FD0" w14:paraId="25727E30" w14:textId="77777777" w:rsidTr="003245D8">
        <w:tc>
          <w:tcPr>
            <w:tcW w:w="9540" w:type="dxa"/>
          </w:tcPr>
          <w:p w14:paraId="7BD9F8CC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42AB519" w14:textId="77777777" w:rsidR="00425267" w:rsidRPr="00A80FD0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80FD0" w:rsidRPr="00A80FD0" w14:paraId="3FBB693D" w14:textId="77777777" w:rsidTr="003245D8">
        <w:tc>
          <w:tcPr>
            <w:tcW w:w="9540" w:type="dxa"/>
          </w:tcPr>
          <w:p w14:paraId="345FC5E3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937761F" w14:textId="77777777" w:rsidR="00425267" w:rsidRPr="00A80FD0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80FD0" w:rsidRPr="00A80FD0" w14:paraId="004B1DF6" w14:textId="77777777" w:rsidTr="003245D8">
        <w:tc>
          <w:tcPr>
            <w:tcW w:w="9540" w:type="dxa"/>
          </w:tcPr>
          <w:p w14:paraId="13C12B2B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4A1DA93" w14:textId="77777777" w:rsidR="00425267" w:rsidRPr="00A80FD0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80FD0" w:rsidRPr="00A80FD0" w14:paraId="64A04C21" w14:textId="77777777" w:rsidTr="003245D8">
        <w:trPr>
          <w:trHeight w:val="1655"/>
        </w:trPr>
        <w:tc>
          <w:tcPr>
            <w:tcW w:w="9540" w:type="dxa"/>
          </w:tcPr>
          <w:p w14:paraId="5CC910DA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89854AA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6F4BAF9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B5CBA9" w14:textId="77777777" w:rsidR="00B30CA8" w:rsidRPr="00A80FD0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A52C6C5" w14:textId="77777777" w:rsidR="00C05385" w:rsidRPr="00A80FD0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A80FD0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A80FD0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A80FD0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A80FD0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A80FD0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A80FD0">
              <w:rPr>
                <w:rFonts w:asciiTheme="majorBidi" w:hAnsiTheme="majorBidi" w:cstheme="majorBidi"/>
                <w:sz w:val="22"/>
              </w:rPr>
              <w:t>______</w:t>
            </w:r>
            <w:r w:rsidRPr="00A80FD0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749582A6" w14:textId="77777777" w:rsidR="00336B9B" w:rsidRPr="00A80FD0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6C21364" w14:textId="77777777" w:rsidR="008114CB" w:rsidRPr="00A80FD0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A80FD0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9ECE8" w14:textId="77777777" w:rsidR="00635CE2" w:rsidRDefault="00635CE2" w:rsidP="00C92255">
      <w:pPr>
        <w:spacing w:after="0" w:line="240" w:lineRule="auto"/>
      </w:pPr>
      <w:r>
        <w:separator/>
      </w:r>
    </w:p>
  </w:endnote>
  <w:endnote w:type="continuationSeparator" w:id="0">
    <w:p w14:paraId="62462D04" w14:textId="77777777" w:rsidR="00635CE2" w:rsidRDefault="00635CE2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CA8AA" w14:textId="77777777" w:rsidR="00AD510E" w:rsidRDefault="00635C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77F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3CF4319" w14:textId="77777777" w:rsidR="00AD510E" w:rsidRDefault="00AD5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FC2E5" w14:textId="77777777" w:rsidR="00635CE2" w:rsidRDefault="00635CE2" w:rsidP="00C92255">
      <w:pPr>
        <w:spacing w:after="0" w:line="240" w:lineRule="auto"/>
      </w:pPr>
      <w:r>
        <w:separator/>
      </w:r>
    </w:p>
  </w:footnote>
  <w:footnote w:type="continuationSeparator" w:id="0">
    <w:p w14:paraId="71BF4D93" w14:textId="77777777" w:rsidR="00635CE2" w:rsidRDefault="00635CE2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4BA"/>
    <w:multiLevelType w:val="hybridMultilevel"/>
    <w:tmpl w:val="4A7AAB8C"/>
    <w:lvl w:ilvl="0" w:tplc="559CB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27B7C"/>
    <w:multiLevelType w:val="hybridMultilevel"/>
    <w:tmpl w:val="2F3C8D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EAB5593"/>
    <w:multiLevelType w:val="hybridMultilevel"/>
    <w:tmpl w:val="FDDEC92E"/>
    <w:lvl w:ilvl="0" w:tplc="F2A432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D2931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719BA"/>
    <w:multiLevelType w:val="hybridMultilevel"/>
    <w:tmpl w:val="AD8A11B8"/>
    <w:lvl w:ilvl="0" w:tplc="29341E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F941E9A"/>
    <w:multiLevelType w:val="hybridMultilevel"/>
    <w:tmpl w:val="20D26F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44E68"/>
    <w:multiLevelType w:val="hybridMultilevel"/>
    <w:tmpl w:val="6DD4C5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D23EAD"/>
    <w:multiLevelType w:val="hybridMultilevel"/>
    <w:tmpl w:val="84B24848"/>
    <w:lvl w:ilvl="0" w:tplc="D214EAE2">
      <w:start w:val="1"/>
      <w:numFmt w:val="lowerLetter"/>
      <w:lvlText w:val="%1."/>
      <w:lvlJc w:val="left"/>
      <w:pPr>
        <w:ind w:left="8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27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8C039F6"/>
    <w:multiLevelType w:val="hybridMultilevel"/>
    <w:tmpl w:val="38242596"/>
    <w:lvl w:ilvl="0" w:tplc="A36841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DA30FC8"/>
    <w:multiLevelType w:val="hybridMultilevel"/>
    <w:tmpl w:val="A2A6271C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4C1FC5"/>
    <w:multiLevelType w:val="hybridMultilevel"/>
    <w:tmpl w:val="0390E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1F0195"/>
    <w:multiLevelType w:val="hybridMultilevel"/>
    <w:tmpl w:val="A2A6271C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D403B6"/>
    <w:multiLevelType w:val="hybridMultilevel"/>
    <w:tmpl w:val="A624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F292C"/>
    <w:multiLevelType w:val="hybridMultilevel"/>
    <w:tmpl w:val="A7A0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8"/>
  </w:num>
  <w:num w:numId="4">
    <w:abstractNumId w:val="32"/>
  </w:num>
  <w:num w:numId="5">
    <w:abstractNumId w:val="27"/>
  </w:num>
  <w:num w:numId="6">
    <w:abstractNumId w:val="21"/>
  </w:num>
  <w:num w:numId="7">
    <w:abstractNumId w:val="5"/>
  </w:num>
  <w:num w:numId="8">
    <w:abstractNumId w:val="10"/>
  </w:num>
  <w:num w:numId="9">
    <w:abstractNumId w:val="31"/>
  </w:num>
  <w:num w:numId="10">
    <w:abstractNumId w:val="36"/>
  </w:num>
  <w:num w:numId="11">
    <w:abstractNumId w:val="22"/>
  </w:num>
  <w:num w:numId="12">
    <w:abstractNumId w:val="23"/>
  </w:num>
  <w:num w:numId="13">
    <w:abstractNumId w:val="20"/>
  </w:num>
  <w:num w:numId="14">
    <w:abstractNumId w:val="34"/>
  </w:num>
  <w:num w:numId="15">
    <w:abstractNumId w:val="7"/>
  </w:num>
  <w:num w:numId="16">
    <w:abstractNumId w:val="41"/>
  </w:num>
  <w:num w:numId="17">
    <w:abstractNumId w:val="19"/>
  </w:num>
  <w:num w:numId="18">
    <w:abstractNumId w:val="24"/>
  </w:num>
  <w:num w:numId="19">
    <w:abstractNumId w:val="35"/>
  </w:num>
  <w:num w:numId="20">
    <w:abstractNumId w:val="17"/>
  </w:num>
  <w:num w:numId="21">
    <w:abstractNumId w:val="12"/>
  </w:num>
  <w:num w:numId="22">
    <w:abstractNumId w:val="25"/>
  </w:num>
  <w:num w:numId="23">
    <w:abstractNumId w:val="30"/>
  </w:num>
  <w:num w:numId="24">
    <w:abstractNumId w:val="8"/>
  </w:num>
  <w:num w:numId="25">
    <w:abstractNumId w:val="6"/>
  </w:num>
  <w:num w:numId="26">
    <w:abstractNumId w:val="16"/>
  </w:num>
  <w:num w:numId="27">
    <w:abstractNumId w:val="28"/>
  </w:num>
  <w:num w:numId="28">
    <w:abstractNumId w:val="40"/>
  </w:num>
  <w:num w:numId="29">
    <w:abstractNumId w:val="37"/>
  </w:num>
  <w:num w:numId="30">
    <w:abstractNumId w:val="14"/>
  </w:num>
  <w:num w:numId="31">
    <w:abstractNumId w:val="2"/>
  </w:num>
  <w:num w:numId="32">
    <w:abstractNumId w:val="26"/>
  </w:num>
  <w:num w:numId="33">
    <w:abstractNumId w:val="13"/>
  </w:num>
  <w:num w:numId="34">
    <w:abstractNumId w:val="4"/>
  </w:num>
  <w:num w:numId="35">
    <w:abstractNumId w:val="11"/>
  </w:num>
  <w:num w:numId="36">
    <w:abstractNumId w:val="39"/>
  </w:num>
  <w:num w:numId="37">
    <w:abstractNumId w:val="0"/>
  </w:num>
  <w:num w:numId="38">
    <w:abstractNumId w:val="29"/>
  </w:num>
  <w:num w:numId="39">
    <w:abstractNumId w:val="15"/>
  </w:num>
  <w:num w:numId="40">
    <w:abstractNumId w:val="38"/>
  </w:num>
  <w:num w:numId="41">
    <w:abstractNumId w:val="33"/>
  </w:num>
  <w:num w:numId="42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A7CAA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29DB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2F23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E77F5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071B"/>
    <w:rsid w:val="005F2BE7"/>
    <w:rsid w:val="00607C6E"/>
    <w:rsid w:val="0061490E"/>
    <w:rsid w:val="00622345"/>
    <w:rsid w:val="00634E93"/>
    <w:rsid w:val="00635CE2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22AC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E12B4"/>
    <w:rsid w:val="009F2037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1A5C"/>
    <w:rsid w:val="00A35EC5"/>
    <w:rsid w:val="00A408E1"/>
    <w:rsid w:val="00A41E4E"/>
    <w:rsid w:val="00A465CF"/>
    <w:rsid w:val="00A46940"/>
    <w:rsid w:val="00A54BF5"/>
    <w:rsid w:val="00A65D22"/>
    <w:rsid w:val="00A76521"/>
    <w:rsid w:val="00A80FD0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510E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3BD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3275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E3371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97F4F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58BF1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4F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2</cp:revision>
  <dcterms:created xsi:type="dcterms:W3CDTF">2021-12-14T12:57:00Z</dcterms:created>
  <dcterms:modified xsi:type="dcterms:W3CDTF">2021-12-14T12:57:00Z</dcterms:modified>
</cp:coreProperties>
</file>